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andom_quote_generator"/>
    <w:p>
      <w:pPr>
        <w:pStyle w:val="Heading1"/>
      </w:pPr>
      <w:r>
        <w:t xml:space="preserve">random_quote_generator</w:t>
      </w:r>
    </w:p>
    <w:bookmarkEnd w:id="20"/>
    <w:bookmarkStart w:id="28" w:name="X07e7d2f7bd085eede6546fdaf647253bd708e57"/>
    <w:p>
      <w:pPr>
        <w:pStyle w:val="Heading1"/>
      </w:pPr>
      <w:r>
        <w:t xml:space="preserve">Random Quote Generator - Project Complete</w:t>
      </w:r>
    </w:p>
    <w:bookmarkStart w:id="21" w:name="project-overview"/>
    <w:p>
      <w:pPr>
        <w:pStyle w:val="Heading2"/>
      </w:pPr>
      <w:r>
        <w:t xml:space="preserve">Project Overview</w:t>
      </w:r>
    </w:p>
    <w:p>
      <w:pPr>
        <w:pStyle w:val="FirstParagraph"/>
      </w:pPr>
      <w:r>
        <w:t xml:space="preserve">Successfully built and deployed a</w:t>
      </w:r>
      <w:r>
        <w:t xml:space="preserve"> </w:t>
      </w:r>
      <w:r>
        <w:rPr>
          <w:bCs/>
          <w:b/>
        </w:rPr>
        <w:t xml:space="preserve">production-ready Random Quote Generator</w:t>
      </w:r>
      <w:r>
        <w:t xml:space="preserve"> </w:t>
      </w:r>
      <w:r>
        <w:t xml:space="preserve">web application using modern React, TypeScript, and TailwindCSS. The application combines elegant</w:t>
      </w:r>
      <w:r>
        <w:t xml:space="preserve"> </w:t>
      </w:r>
      <w:r>
        <w:rPr>
          <w:bCs/>
          <w:b/>
        </w:rPr>
        <w:t xml:space="preserve">Contemporary Elegance</w:t>
      </w:r>
      <w:r>
        <w:t xml:space="preserve"> </w:t>
      </w:r>
      <w:r>
        <w:t xml:space="preserve">design principles with comprehensive functionality.</w:t>
      </w:r>
    </w:p>
    <w:bookmarkEnd w:id="21"/>
    <w:bookmarkStart w:id="22" w:name="success-criteria---all-achieved"/>
    <w:p>
      <w:pPr>
        <w:pStyle w:val="Heading2"/>
      </w:pPr>
      <w:r>
        <w:t xml:space="preserve">✅ Success Criteria - All Achieved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andom Quotes</w:t>
      </w:r>
      <w:r>
        <w:t xml:space="preserve">: Displays quotes from a curated collection of 60 high-quality quot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6 Categories</w:t>
      </w:r>
      <w:r>
        <w:t xml:space="preserve">: Motivational, Wisdom, Humor, Success, Life, Inspiration +</w:t>
      </w:r>
      <w:r>
        <w:t xml:space="preserve"> </w:t>
      </w:r>
      <w:r>
        <w:t xml:space="preserve">“</w:t>
      </w:r>
      <w:r>
        <w:t xml:space="preserve">All</w:t>
      </w:r>
      <w:r>
        <w:t xml:space="preserve">”</w:t>
      </w:r>
      <w:r>
        <w:t xml:space="preserve"> </w:t>
      </w:r>
      <w:r>
        <w:t xml:space="preserve">op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active Favorites</w:t>
      </w:r>
      <w:r>
        <w:t xml:space="preserve">: Full save/remove system with localStorage persistenc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ocial Sharing</w:t>
      </w:r>
      <w:r>
        <w:t xml:space="preserve">: Twitter, Facebook, LinkedIn sharing + copy-to-clipboard functionality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sponsive Design</w:t>
      </w:r>
      <w:r>
        <w:t xml:space="preserve">: Mobile-first approach, works perfectly on all devic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rk/Light Mode</w:t>
      </w:r>
      <w:r>
        <w:t xml:space="preserve">: Smooth theme switching with system preference detec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mooth Animations</w:t>
      </w:r>
      <w:r>
        <w:t xml:space="preserve">: Professional transitions and hover effect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odern UI</w:t>
      </w:r>
      <w:r>
        <w:t xml:space="preserve">: Clean typography, gradient backgrounds, elegant color schem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eployed &amp; Live</w:t>
      </w:r>
      <w:r>
        <w:t xml:space="preserve">: Fully accessible at https://9c1s8ib7cd.space.minimax.io</w:t>
      </w:r>
    </w:p>
    <w:bookmarkEnd w:id="22"/>
    <w:bookmarkStart w:id="23" w:name="technical-implementation"/>
    <w:p>
      <w:pPr>
        <w:pStyle w:val="Heading2"/>
      </w:pPr>
      <w:r>
        <w:t xml:space="preserve">Technical Implementatio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Frontend</w:t>
      </w:r>
      <w:r>
        <w:t xml:space="preserve">: React 18.3 + TypeScript + TailwindCS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tate Management</w:t>
      </w:r>
      <w:r>
        <w:t xml:space="preserve">: Custom hooks with localStorage integratio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ata Management</w:t>
      </w:r>
      <w:r>
        <w:t xml:space="preserve">: 60 curated quotes organized by categorie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esign System</w:t>
      </w:r>
      <w:r>
        <w:t xml:space="preserve">: Contemporary elegance with premium aesthetic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erformance</w:t>
      </w:r>
      <w:r>
        <w:t xml:space="preserve">: Fast loading, optimized bundle siz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ccessibility</w:t>
      </w:r>
      <w:r>
        <w:t xml:space="preserve">: Proper focus management and semantic HTML</w:t>
      </w:r>
    </w:p>
    <w:bookmarkEnd w:id="23"/>
    <w:bookmarkStart w:id="24" w:name="key-features-tested"/>
    <w:p>
      <w:pPr>
        <w:pStyle w:val="Heading2"/>
      </w:pPr>
      <w:r>
        <w:t xml:space="preserve">Key Features Tested ✅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Quote Display</w:t>
      </w:r>
      <w:r>
        <w:t xml:space="preserve">: Beautiful card design with proper typography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ategory Filtering</w:t>
      </w:r>
      <w:r>
        <w:t xml:space="preserve">: Intuitive category selector with visual feedback</w:t>
      </w:r>
      <w:r>
        <w:br/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Favorites System</w:t>
      </w:r>
      <w:r>
        <w:t xml:space="preserve">: Heart icon interaction with counter in header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heme Toggle</w:t>
      </w:r>
      <w:r>
        <w:t xml:space="preserve">: Seamless dark/light mode switching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ocial Sharing</w:t>
      </w:r>
      <w:r>
        <w:t xml:space="preserve">: All sharing buttons functional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esponsive Layout</w:t>
      </w:r>
      <w:r>
        <w:t xml:space="preserve">: Perfect adaptation across screen size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nimations</w:t>
      </w:r>
      <w:r>
        <w:t xml:space="preserve">: Smooth transitions enhance user experience</w:t>
      </w:r>
    </w:p>
    <w:bookmarkEnd w:id="24"/>
    <w:bookmarkStart w:id="25" w:name="visual-excellence"/>
    <w:p>
      <w:pPr>
        <w:pStyle w:val="Heading2"/>
      </w:pPr>
      <w:r>
        <w:t xml:space="preserve">Visual Excellence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esign Philosophy</w:t>
      </w:r>
      <w:r>
        <w:t xml:space="preserve">: Contemporary elegance with sophisticated restraint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lor Palette</w:t>
      </w:r>
      <w:r>
        <w:t xml:space="preserve">: Professional gradient backgrounds with brand consistency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ypography</w:t>
      </w:r>
      <w:r>
        <w:t xml:space="preserve">: Inter font family for optimal readability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yout</w:t>
      </w:r>
      <w:r>
        <w:t xml:space="preserve">: Excellent use of whitespace and visual hierarchy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nteractive Elements</w:t>
      </w:r>
      <w:r>
        <w:t xml:space="preserve">: Subtle hover effects and state feedback</w:t>
      </w:r>
    </w:p>
    <w:bookmarkEnd w:id="25"/>
    <w:bookmarkStart w:id="26" w:name="final-deliverable"/>
    <w:p>
      <w:pPr>
        <w:pStyle w:val="Heading2"/>
      </w:pPr>
      <w:r>
        <w:t xml:space="preserve">Final Deliverable</w:t>
      </w:r>
    </w:p>
    <w:p>
      <w:pPr>
        <w:pStyle w:val="FirstParagraph"/>
      </w:pPr>
      <w:r>
        <w:t xml:space="preserve">🚀</w:t>
      </w:r>
      <w:r>
        <w:t xml:space="preserve"> </w:t>
      </w:r>
      <w:r>
        <w:rPr>
          <w:bCs/>
          <w:b/>
        </w:rPr>
        <w:t xml:space="preserve">Live Application</w:t>
      </w:r>
      <w:r>
        <w:t xml:space="preserve">: https://9c1s8ib7cd.space.minimax.io</w:t>
      </w:r>
    </w:p>
    <w:p>
      <w:pPr>
        <w:pStyle w:val="BodyText"/>
      </w:pPr>
      <w:r>
        <w:t xml:space="preserve">The Random Quote Generator represents a complete, polished web application that users would genuinely want to use, demonstrating modern web development best practices with exceptional visual appeal and user experience.</w:t>
      </w:r>
    </w:p>
    <w:bookmarkEnd w:id="26"/>
    <w:bookmarkStart w:id="27" w:name="key-files"/>
    <w:p>
      <w:pPr>
        <w:pStyle w:val="Heading2"/>
      </w:pPr>
      <w:r>
        <w:t xml:space="preserve">Key Files</w:t>
      </w:r>
    </w:p>
    <w:p>
      <w:pPr>
        <w:numPr>
          <w:ilvl w:val="0"/>
          <w:numId w:val="1005"/>
        </w:numPr>
        <w:pStyle w:val="Compact"/>
      </w:pPr>
      <w:r>
        <w:t xml:space="preserve">/workspace/quote-generator/public/data/quotes.json: Comprehensive quotes database with 60 high-quality quotes organized into 6 categories</w:t>
      </w:r>
    </w:p>
    <w:p>
      <w:pPr>
        <w:numPr>
          <w:ilvl w:val="0"/>
          <w:numId w:val="1005"/>
        </w:numPr>
        <w:pStyle w:val="Compact"/>
      </w:pPr>
      <w:r>
        <w:t xml:space="preserve">/workspace/quote-generator/src/App.tsx: Main application component integrating all features and managing application state</w:t>
      </w:r>
    </w:p>
    <w:p>
      <w:pPr>
        <w:numPr>
          <w:ilvl w:val="0"/>
          <w:numId w:val="1005"/>
        </w:numPr>
        <w:pStyle w:val="Compact"/>
      </w:pPr>
      <w:r>
        <w:t xml:space="preserve">/workspace/quote-generator/src/types/quote.ts: TypeScript interfaces and types for quotes and application state</w:t>
      </w:r>
    </w:p>
    <w:p>
      <w:pPr>
        <w:numPr>
          <w:ilvl w:val="0"/>
          <w:numId w:val="1005"/>
        </w:numPr>
        <w:pStyle w:val="Compact"/>
      </w:pPr>
      <w:r>
        <w:t xml:space="preserve">/workspace/quote-generator/src/hooks/useQuotes.ts: Custom hook for managing quote data, categories, and random generation</w:t>
      </w:r>
    </w:p>
    <w:p>
      <w:pPr>
        <w:numPr>
          <w:ilvl w:val="0"/>
          <w:numId w:val="1005"/>
        </w:numPr>
        <w:pStyle w:val="Compact"/>
      </w:pPr>
      <w:r>
        <w:t xml:space="preserve">/workspace/quote-generator/src/hooks/useFavorites.ts: Custom hook for favorites management with localStorage persistence</w:t>
      </w:r>
    </w:p>
    <w:p>
      <w:pPr>
        <w:numPr>
          <w:ilvl w:val="0"/>
          <w:numId w:val="1005"/>
        </w:numPr>
        <w:pStyle w:val="Compact"/>
      </w:pPr>
      <w:r>
        <w:t xml:space="preserve">/workspace/quote-generator/src/hooks/useDarkMode.ts: Custom hook for dark/light mode toggle with localStorage and system preference detection</w:t>
      </w:r>
    </w:p>
    <w:p>
      <w:pPr>
        <w:numPr>
          <w:ilvl w:val="0"/>
          <w:numId w:val="1005"/>
        </w:numPr>
        <w:pStyle w:val="Compact"/>
      </w:pPr>
      <w:r>
        <w:t xml:space="preserve">/workspace/quote-generator/src/components/QuoteDisplay.tsx: Main quote display component with elegant card design and favorite functionality</w:t>
      </w:r>
    </w:p>
    <w:p>
      <w:pPr>
        <w:numPr>
          <w:ilvl w:val="0"/>
          <w:numId w:val="1005"/>
        </w:numPr>
        <w:pStyle w:val="Compact"/>
      </w:pPr>
      <w:r>
        <w:t xml:space="preserve">/workspace/quote-generator/src/components/CategorySelector.tsx: Interactive category selector with colorful buttons and icons</w:t>
      </w:r>
    </w:p>
    <w:p>
      <w:pPr>
        <w:numPr>
          <w:ilvl w:val="0"/>
          <w:numId w:val="1005"/>
        </w:numPr>
        <w:pStyle w:val="Compact"/>
      </w:pPr>
      <w:r>
        <w:t xml:space="preserve">/workspace/quote-generator/src/components/SocialShare.tsx: Social sharing component with Twitter, Facebook, LinkedIn, and copy functionality</w:t>
      </w:r>
    </w:p>
    <w:p>
      <w:pPr>
        <w:numPr>
          <w:ilvl w:val="0"/>
          <w:numId w:val="1005"/>
        </w:numPr>
        <w:pStyle w:val="Compact"/>
      </w:pPr>
      <w:r>
        <w:t xml:space="preserve">/workspace/quote-generator/src/components/Favorites.tsx: Favorites modal component for viewing and managing saved quotes</w:t>
      </w:r>
    </w:p>
    <w:p>
      <w:pPr>
        <w:numPr>
          <w:ilvl w:val="0"/>
          <w:numId w:val="1005"/>
        </w:numPr>
        <w:pStyle w:val="Compact"/>
      </w:pPr>
      <w:r>
        <w:t xml:space="preserve">/workspace/quote-generator/src/components/Header.tsx: Application header with branding, dark mode toggle, and favorites access</w:t>
      </w:r>
    </w:p>
    <w:p>
      <w:pPr>
        <w:numPr>
          <w:ilvl w:val="0"/>
          <w:numId w:val="1005"/>
        </w:numPr>
        <w:pStyle w:val="Compact"/>
      </w:pPr>
      <w:r>
        <w:t xml:space="preserve">/workspace/quote-generator/src/index.css: Global styles with custom animations, dark mode support, and typography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30T16:28:09Z</dcterms:created>
  <dcterms:modified xsi:type="dcterms:W3CDTF">2025-06-30T16:2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